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oceanographer-resume"/>
    <w:p>
      <w:pPr>
        <w:pStyle w:val="Heading1"/>
      </w:pPr>
      <w:r>
        <w:t xml:space="preserve">**Oceanographer Resume**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[Area Code]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**Oceanographer** with a strong focus on marine ecosystems, coastal dynamics, and environmental sustainability in **Argentina Córdoba**. My work spans field research, data analysis, and policy advocacy to address pressing challenges facing the region’s marine environments. I am passionate about leveraging scientific expertise to support sustainable development in Argentina’s coastal zones, particularly in Córdoba. With a deep understanding of local ecosystems and international best practices, I aim to contribute to the preservation of marine biodiversity while fostering collaboration between academia, government agencies, and local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ceanography</w:t>
      </w:r>
      <w:r>
        <w:t xml:space="preserve">, Universidad Nacional de Córdoba (UNC), Córdoba, Argentina</w:t>
      </w:r>
      <w:r>
        <w:br/>
      </w:r>
      <w:r>
        <w:t xml:space="preserve">Graduated: [Year] | Honors: [If applicabl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Marine Ecology</w:t>
      </w:r>
      <w:r>
        <w:t xml:space="preserve">, Instituto Nacional de Investigación y Desarrollo Pesquero (INIDEP), Buenos Aires, Argentina</w:t>
      </w:r>
      <w:r>
        <w:br/>
      </w:r>
      <w:r>
        <w:t xml:space="preserve">Graduated: [Year] | Thesis Title: "Impact of Climate Change on Coastal Ecosystems in Argentina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Oceanography</w:t>
      </w:r>
      <w:r>
        <w:t xml:space="preserve">, Universidad Nacional del Sur (UNS), Bahía Blanca, Argentina</w:t>
      </w:r>
      <w:r>
        <w:br/>
      </w:r>
      <w:r>
        <w:t xml:space="preserve">Graduated: [Year] | Dissertation: "Sustainable Fisheries Management in the Southwestern Atlantic"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oceanographer"/>
    <w:p>
      <w:pPr>
        <w:pStyle w:val="Heading3"/>
      </w:pPr>
      <w:r>
        <w:rPr>
          <w:bCs/>
          <w:b/>
        </w:rPr>
        <w:t xml:space="preserve">Senior Oceanographer</w:t>
      </w:r>
    </w:p>
    <w:p>
      <w:pPr>
        <w:pStyle w:val="FirstParagraph"/>
      </w:pPr>
      <w:r>
        <w:rPr>
          <w:iCs/>
          <w:i/>
        </w:rPr>
        <w:t xml:space="preserve">Instituto de Investigaciones Marinas y Costeras (IIMC), Córdoba, Argentina</w:t>
      </w:r>
      <w:r>
        <w:br/>
      </w:r>
      <w:r>
        <w:t xml:space="preserve">[Start Date] – Present</w:t>
      </w:r>
      <w:r>
        <w:br/>
      </w:r>
      <w:r>
        <w:t xml:space="preserve">- Conducted interdisciplinary research on marine biodiversity and coastal zone management in the Río Cuarto and San Justo regions of Córdoba.</w:t>
      </w:r>
      <w:r>
        <w:br/>
      </w:r>
      <w:r>
        <w:t xml:space="preserve">- Led a team to monitor water quality parameters in local estuaries, publishing findings in the *Revista Argentina de Ciencias del Mar*.</w:t>
      </w:r>
      <w:r>
        <w:br/>
      </w:r>
      <w:r>
        <w:t xml:space="preserve">- Collaborated with municipal authorities to develop climate adaptation strategies for coastal communities in Córdoba.</w:t>
      </w:r>
      <w:r>
        <w:br/>
      </w:r>
      <w:r>
        <w:t xml:space="preserve">- Delivered technical reports to the Ministry of Environment of Córdoba, influencing regional environmental policies.</w:t>
      </w:r>
    </w:p>
    <w:bookmarkEnd w:id="23"/>
    <w:bookmarkStart w:id="24" w:name="research-oceanographer"/>
    <w:p>
      <w:pPr>
        <w:pStyle w:val="Heading3"/>
      </w:pPr>
      <w:r>
        <w:rPr>
          <w:bCs/>
          <w:b/>
        </w:rPr>
        <w:t xml:space="preserve">Research Oceanographer</w:t>
      </w:r>
    </w:p>
    <w:p>
      <w:pPr>
        <w:pStyle w:val="FirstParagraph"/>
      </w:pPr>
      <w:r>
        <w:rPr>
          <w:iCs/>
          <w:i/>
        </w:rPr>
        <w:t xml:space="preserve">Centro de Estudios Costeros (CEC), Universidad Nacional de Córdoba</w:t>
      </w:r>
      <w:r>
        <w:br/>
      </w:r>
      <w:r>
        <w:t xml:space="preserve">[Start Date] – [End Date]</w:t>
      </w:r>
      <w:r>
        <w:br/>
      </w:r>
      <w:r>
        <w:t xml:space="preserve">- Authored studies on the impact of agricultural runoff on marine life in the Paraná River Delta.</w:t>
      </w:r>
      <w:r>
        <w:br/>
      </w:r>
      <w:r>
        <w:t xml:space="preserve">- Coordinated field campaigns in the Córdoba coast, collecting data on sedimentation and marine species distribution.</w:t>
      </w:r>
      <w:r>
        <w:br/>
      </w:r>
      <w:r>
        <w:t xml:space="preserve">- Mentored graduate students in oceanographic methodologies, emphasizing hands-on training for Argentine researcher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Marine ecosystem analysis and biodiversity monitoring</w:t>
      </w:r>
    </w:p>
    <w:p>
      <w:pPr>
        <w:numPr>
          <w:ilvl w:val="0"/>
          <w:numId w:val="1002"/>
        </w:numPr>
        <w:pStyle w:val="Compact"/>
      </w:pPr>
      <w:r>
        <w:t xml:space="preserve">Data collection and interpretation using GIS and remote sensing tools</w:t>
      </w:r>
    </w:p>
    <w:p>
      <w:pPr>
        <w:numPr>
          <w:ilvl w:val="0"/>
          <w:numId w:val="1002"/>
        </w:numPr>
        <w:pStyle w:val="Compact"/>
      </w:pPr>
      <w:r>
        <w:t xml:space="preserve">Scientific writing for academic journals and policy documents</w:t>
      </w:r>
    </w:p>
    <w:p>
      <w:pPr>
        <w:numPr>
          <w:ilvl w:val="0"/>
          <w:numId w:val="1002"/>
        </w:numPr>
        <w:pStyle w:val="Compact"/>
      </w:pPr>
      <w:r>
        <w:t xml:space="preserve">Collaboration with local governments and NGOs in **Argentina Córdoba**</w:t>
      </w:r>
    </w:p>
    <w:p>
      <w:pPr>
        <w:numPr>
          <w:ilvl w:val="0"/>
          <w:numId w:val="1002"/>
        </w:numPr>
        <w:pStyle w:val="Compact"/>
      </w:pPr>
      <w:r>
        <w:t xml:space="preserve">Experience with marine pollution assessment and mitigation strategies</w:t>
      </w:r>
    </w:p>
    <w:p>
      <w:pPr>
        <w:numPr>
          <w:ilvl w:val="0"/>
          <w:numId w:val="1002"/>
        </w:numPr>
        <w:pStyle w:val="Compact"/>
      </w:pPr>
      <w:r>
        <w:t xml:space="preserve">Proficiency in Spanish (native) and English (fluent)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ceanographic Data Analysis Certification</w:t>
      </w:r>
      <w:r>
        <w:t xml:space="preserve">, Universidad Nacional de Córdoba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ine Conservation Leadership Program</w:t>
      </w:r>
      <w:r>
        <w:t xml:space="preserve">, IUCN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mate Change Adaptation for Coastal Areas</w:t>
      </w:r>
      <w:r>
        <w:t xml:space="preserve">, UNDP Argentina, [Year]</w:t>
      </w:r>
    </w:p>
    <w:bookmarkEnd w:id="27"/>
    <w:bookmarkStart w:id="28" w:name="publications-research-contributions"/>
    <w:p>
      <w:pPr>
        <w:pStyle w:val="Heading2"/>
      </w:pPr>
      <w:r>
        <w:t xml:space="preserve">Publications &amp; Research Contributions</w:t>
      </w:r>
    </w:p>
    <w:p>
      <w:pPr>
        <w:numPr>
          <w:ilvl w:val="0"/>
          <w:numId w:val="1004"/>
        </w:numPr>
        <w:pStyle w:val="Compact"/>
      </w:pPr>
      <w:r>
        <w:t xml:space="preserve">"Coastal Ecosystems of Córdoba: Threats and Conservation Strategies," *Revista de Ciencias Ambientales*, [Year].</w:t>
      </w:r>
    </w:p>
    <w:p>
      <w:pPr>
        <w:numPr>
          <w:ilvl w:val="0"/>
          <w:numId w:val="1004"/>
        </w:numPr>
        <w:pStyle w:val="Compact"/>
      </w:pPr>
      <w:r>
        <w:t xml:space="preserve">"Impact of Industrial Activities on Marine Biodiversity in the Río Cuarto Basin," *Anales del Instituto de Ciencias Marinas*, [Year].</w:t>
      </w:r>
    </w:p>
    <w:p>
      <w:pPr>
        <w:numPr>
          <w:ilvl w:val="0"/>
          <w:numId w:val="1004"/>
        </w:numPr>
        <w:pStyle w:val="Compact"/>
      </w:pPr>
      <w:r>
        <w:t xml:space="preserve">Co-author of the report "Sustainable Tourism in Córdoba’s Coastal Zones," commissioned by the Provincial Government, [Year]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5"/>
        </w:numPr>
        <w:pStyle w:val="Compact"/>
      </w:pPr>
      <w:r>
        <w:t xml:space="preserve">Portuguese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the "Córdoba Ocean Watch" initiative, promoting public awareness about marine conservation through workshops and school programs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the restoration of mangrove ecosystems in the San Justo region with local NGOs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National Certification for Environmental Auditing (Argentina), [Year]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highlights the expertise of an **Oceanographer** in **Argentina Córdoba**, tailored to reflect local relevance and professional achievements in marine sci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eanographer in Argentina Córdoba</dc:title>
  <dc:creator/>
  <dc:language>en</dc:language>
  <cp:keywords/>
  <dcterms:created xsi:type="dcterms:W3CDTF">2025-12-11T12:55:28Z</dcterms:created>
  <dcterms:modified xsi:type="dcterms:W3CDTF">2025-12-11T1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